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EA2FCB" w:rsidRPr="00EA2FCB" w:rsidRDefault="00EA2FCB" w:rsidP="00EA2FCB">
      <w:pPr>
        <w:shd w:val="clear" w:color="auto" w:fill="FFFFFF"/>
        <w:spacing w:before="150" w:after="150" w:line="600" w:lineRule="atLeast"/>
        <w:outlineLvl w:val="1"/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</w:pPr>
      <w:r w:rsidRPr="00EA2FCB">
        <w:rPr>
          <w:rFonts w:ascii="Helvetica" w:eastAsia="Times New Roman" w:hAnsi="Helvetica" w:cs="Times New Roman"/>
          <w:b/>
          <w:bCs/>
          <w:color w:val="333333"/>
          <w:sz w:val="42"/>
          <w:szCs w:val="42"/>
          <w:lang w:eastAsia="en-IN"/>
        </w:rPr>
        <w:t>Steady state response of RLC circuits</w:t>
      </w:r>
    </w:p>
    <w:p w:rsidR="00EA2FCB" w:rsidRDefault="00EA2FCB" w:rsidP="00EA2FCB">
      <w:pPr>
        <w:pStyle w:val="Standard"/>
      </w:pPr>
      <w:r>
        <w:rPr>
          <w:b/>
          <w:bCs/>
          <w:sz w:val="40"/>
          <w:szCs w:val="40"/>
          <w:u w:val="single"/>
        </w:rPr>
        <w:t>Objective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EA2FCB" w:rsidP="00332B38">
      <w:pPr>
        <w:pStyle w:val="Standard"/>
      </w:pPr>
      <w:r>
        <w:rPr>
          <w:b/>
          <w:bCs/>
          <w:sz w:val="40"/>
          <w:szCs w:val="40"/>
          <w:u w:val="single"/>
        </w:rPr>
        <w:t>Equipment</w:t>
      </w:r>
      <w:r w:rsidR="00332B38"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  <w:lang w:val="en-IN" w:eastAsia="en-IN" w:bidi="ar-SA"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</w:p>
    <w:p w:rsidR="00332B38" w:rsidRPr="00CF5313" w:rsidRDefault="00CF5313" w:rsidP="00332B38">
      <w:pPr>
        <w:pStyle w:val="Standard"/>
        <w:rPr>
          <w:sz w:val="32"/>
          <w:szCs w:val="32"/>
          <w:u w:val="single"/>
        </w:rPr>
      </w:pPr>
      <w:r w:rsidRPr="00CF5313">
        <w:rPr>
          <w:sz w:val="32"/>
          <w:szCs w:val="32"/>
          <w:u w:val="single"/>
        </w:rPr>
        <w:lastRenderedPageBreak/>
        <w:t>Snaps of DSO: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68980" cy="2452206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32" cy="245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CF5313" w:rsidP="009B6856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Input Waveform</w:t>
      </w:r>
      <w:r w:rsidR="006F1ACF">
        <w:rPr>
          <w:sz w:val="28"/>
          <w:szCs w:val="28"/>
        </w:rPr>
        <w:t xml:space="preserve"> (1 V)</w:t>
      </w:r>
    </w:p>
    <w:p w:rsidR="00CF5313" w:rsidRDefault="00CF5313" w:rsidP="009B6856">
      <w:pPr>
        <w:pStyle w:val="Standard"/>
        <w:jc w:val="center"/>
        <w:rPr>
          <w:sz w:val="28"/>
          <w:szCs w:val="28"/>
        </w:rPr>
      </w:pPr>
    </w:p>
    <w:p w:rsidR="00CF5313" w:rsidRPr="00CF5313" w:rsidRDefault="00CF5313" w:rsidP="009B6856">
      <w:pPr>
        <w:pStyle w:val="Standard"/>
        <w:jc w:val="center"/>
        <w:rPr>
          <w:sz w:val="28"/>
          <w:szCs w:val="28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5160" cy="238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49" cy="23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1 KHz)</w:t>
      </w: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9627" cy="2392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24" cy="239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1 KHz)</w:t>
      </w: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79469" cy="23850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82" cy="238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 w:rsidR="006F1ACF">
        <w:rPr>
          <w:sz w:val="32"/>
          <w:szCs w:val="32"/>
        </w:rPr>
        <w:t xml:space="preserve"> (1 KHz)</w:t>
      </w:r>
    </w:p>
    <w:p w:rsidR="00332B38" w:rsidRDefault="00332B38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79445" cy="23850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276" cy="239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311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96" cy="237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76600" cy="2457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385" cy="246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C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307080" cy="248078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05" cy="248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Input Waveform (2 V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53740" cy="244077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597" cy="24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R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61360" cy="24464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33" cy="24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59" cy="242316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5" cy="242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45" cy="242315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05" cy="242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48994" cy="2362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45" cy="236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920" cy="237789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695" cy="238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1 KHz)</w:t>
      </w:r>
    </w:p>
    <w:p w:rsidR="009B6856" w:rsidRDefault="009B6856" w:rsidP="00332B38">
      <w:pPr>
        <w:pStyle w:val="Standard"/>
        <w:rPr>
          <w:sz w:val="32"/>
          <w:szCs w:val="32"/>
        </w:rPr>
      </w:pP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Phasor Diagrams</w:t>
      </w:r>
      <w:r w:rsidRPr="00CF5313">
        <w:rPr>
          <w:sz w:val="32"/>
          <w:szCs w:val="32"/>
          <w:u w:val="single"/>
        </w:rPr>
        <w:t>:</w:t>
      </w: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885996" cy="2956560"/>
            <wp:effectExtent l="19050" t="19050" r="1968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1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728" cy="29982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sor diagram for input voltage (1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03320" cy="2801820"/>
            <wp:effectExtent l="19050" t="19050" r="1143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528" cy="2822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1V) and Frequency (2</w:t>
      </w:r>
      <w:r w:rsidRPr="009B6856">
        <w:rPr>
          <w:sz w:val="32"/>
          <w:szCs w:val="32"/>
        </w:rPr>
        <w:t>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733800" cy="28194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3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</w:t>
      </w:r>
      <w:r w:rsidRPr="009B6856">
        <w:rPr>
          <w:sz w:val="32"/>
          <w:szCs w:val="32"/>
        </w:rPr>
        <w:t>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18560" cy="2792756"/>
            <wp:effectExtent l="19050" t="19050" r="15240" b="266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843" cy="28004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V) and Frequency (2</w:t>
      </w:r>
      <w:r w:rsidRPr="009B6856">
        <w:rPr>
          <w:sz w:val="32"/>
          <w:szCs w:val="32"/>
        </w:rPr>
        <w:t>000 Hz)</w:t>
      </w:r>
    </w:p>
    <w:p w:rsidR="009B6856" w:rsidRPr="00CF5313" w:rsidRDefault="009B6856" w:rsidP="009B6856">
      <w:pPr>
        <w:pStyle w:val="Standard"/>
        <w:rPr>
          <w:sz w:val="32"/>
          <w:szCs w:val="32"/>
          <w:u w:val="single"/>
        </w:rPr>
      </w:pPr>
    </w:p>
    <w:p w:rsidR="00332B3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Analysis:</w:t>
      </w:r>
    </w:p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proofErr w:type="spellEnd"/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R = V</w:t>
            </w:r>
            <w:r w:rsidRPr="005E53F8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X</w:t>
            </w:r>
            <w:r w:rsidRPr="00D84A7D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X</w:t>
            </w:r>
            <w:r w:rsidRPr="00DA6456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= 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="005E53F8"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/I</w:t>
            </w:r>
            <w:r w:rsidR="005E53F8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5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475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149.2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A6456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403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lastRenderedPageBreak/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1907.89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5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E53F8" w:rsidRPr="00561F30" w:rsidTr="00D84A7D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84A7D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</w:t>
            </w:r>
            <w:bookmarkStart w:id="0" w:name="_GoBack"/>
            <w:bookmarkEnd w:id="0"/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634.9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DA6456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749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E53F8" w:rsidRPr="00561F30" w:rsidRDefault="005E53F8" w:rsidP="00D84A7D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5E53F8" w:rsidRDefault="005E53F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rAwMDc3NbM0MDJX0lEKTi0uzszPAykwrgUAXdRyZCwAAAA="/>
  </w:docVars>
  <w:rsids>
    <w:rsidRoot w:val="00332B38"/>
    <w:rsid w:val="00123AC6"/>
    <w:rsid w:val="00153C35"/>
    <w:rsid w:val="001A5EC4"/>
    <w:rsid w:val="002B67E4"/>
    <w:rsid w:val="00332B38"/>
    <w:rsid w:val="00561F30"/>
    <w:rsid w:val="005E53F8"/>
    <w:rsid w:val="006F1ACF"/>
    <w:rsid w:val="009B056E"/>
    <w:rsid w:val="009B6856"/>
    <w:rsid w:val="009E0771"/>
    <w:rsid w:val="00BE21F2"/>
    <w:rsid w:val="00C31EA3"/>
    <w:rsid w:val="00CF5313"/>
    <w:rsid w:val="00D84A7D"/>
    <w:rsid w:val="00DA6456"/>
    <w:rsid w:val="00E4489E"/>
    <w:rsid w:val="00EA2FCB"/>
    <w:rsid w:val="00E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BA9F7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A2F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  <w:style w:type="character" w:customStyle="1" w:styleId="Heading2Char">
    <w:name w:val="Heading 2 Char"/>
    <w:basedOn w:val="DefaultParagraphFont"/>
    <w:link w:val="Heading2"/>
    <w:uiPriority w:val="9"/>
    <w:rsid w:val="00EA2FCB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0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1</Pages>
  <Words>578</Words>
  <Characters>329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Windows User</cp:lastModifiedBy>
  <cp:revision>12</cp:revision>
  <dcterms:created xsi:type="dcterms:W3CDTF">2018-03-05T10:53:00Z</dcterms:created>
  <dcterms:modified xsi:type="dcterms:W3CDTF">2018-03-14T21:17:00Z</dcterms:modified>
</cp:coreProperties>
</file>